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KASHYAP</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HYAP</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97 Wedgewood Dr, Naperville, IL, USA Naperville, IL, USA 656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AYKASHYAP19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25615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